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14AF" w:rsidRDefault="002214AF" w:rsidP="00FF032A"/>
    <w:p w:rsidR="00FF032A" w:rsidRDefault="00FF032A" w:rsidP="00FF032A">
      <w:r>
        <w:t>Dear Parents,</w:t>
      </w:r>
    </w:p>
    <w:p w:rsidR="00FF032A" w:rsidRDefault="00E220BC" w:rsidP="00FF032A">
      <w:r>
        <w:t xml:space="preserve">Please see below information </w:t>
      </w:r>
      <w:r w:rsidR="005655BC">
        <w:t>about</w:t>
      </w:r>
      <w:r>
        <w:t xml:space="preserve"> how we will </w:t>
      </w:r>
      <w:r w:rsidR="009F7390">
        <w:t>attem</w:t>
      </w:r>
      <w:r w:rsidR="008B42E2">
        <w:t>p</w:t>
      </w:r>
      <w:r w:rsidR="009F7390">
        <w:t xml:space="preserve">t to </w:t>
      </w:r>
      <w:r>
        <w:t>contact parents with the result of closing the school due to bad weather.</w:t>
      </w:r>
      <w:r w:rsidR="002214AF">
        <w:t xml:space="preserve"> </w:t>
      </w:r>
    </w:p>
    <w:p w:rsidR="00FF032A" w:rsidRPr="00FF032A" w:rsidRDefault="00FF032A" w:rsidP="00FF032A">
      <w:pPr>
        <w:rPr>
          <w:b/>
          <w:u w:val="single"/>
        </w:rPr>
      </w:pPr>
      <w:r w:rsidRPr="00FF032A">
        <w:rPr>
          <w:b/>
          <w:u w:val="single"/>
        </w:rPr>
        <w:t xml:space="preserve">In the case of </w:t>
      </w:r>
      <w:r w:rsidR="005655BC">
        <w:rPr>
          <w:b/>
          <w:u w:val="single"/>
        </w:rPr>
        <w:t xml:space="preserve">a </w:t>
      </w:r>
      <w:r w:rsidRPr="00FF032A">
        <w:rPr>
          <w:b/>
          <w:u w:val="single"/>
        </w:rPr>
        <w:t>school closure:</w:t>
      </w:r>
    </w:p>
    <w:p w:rsidR="00FF032A" w:rsidRDefault="00FF032A" w:rsidP="00FF032A">
      <w:r w:rsidRPr="0017256B">
        <w:rPr>
          <w:b/>
          <w:i/>
        </w:rPr>
        <w:t>Hazel Davey</w:t>
      </w:r>
      <w:r>
        <w:t xml:space="preserve"> will make the decision after discussions with the bus companies </w:t>
      </w:r>
      <w:r w:rsidRPr="00FF032A">
        <w:rPr>
          <w:b/>
        </w:rPr>
        <w:t>before 7 am</w:t>
      </w:r>
      <w:r>
        <w:t>.</w:t>
      </w:r>
    </w:p>
    <w:p w:rsidR="00FF032A" w:rsidRDefault="00FF032A" w:rsidP="00FF032A">
      <w:r>
        <w:t xml:space="preserve">The three </w:t>
      </w:r>
      <w:r w:rsidR="008F47E1">
        <w:t xml:space="preserve">initial </w:t>
      </w:r>
      <w:r>
        <w:t>ways we will attempt to contact parents will be</w:t>
      </w:r>
      <w:r w:rsidR="008F47E1">
        <w:t xml:space="preserve"> through</w:t>
      </w:r>
      <w:r>
        <w:t>:</w:t>
      </w:r>
    </w:p>
    <w:p w:rsidR="00FF032A" w:rsidRDefault="00FF032A" w:rsidP="00FF032A">
      <w:pPr>
        <w:pStyle w:val="ListParagraph"/>
        <w:numPr>
          <w:ilvl w:val="0"/>
          <w:numId w:val="1"/>
        </w:numPr>
      </w:pPr>
      <w:r w:rsidRPr="00FF032A">
        <w:rPr>
          <w:b/>
        </w:rPr>
        <w:t>Email</w:t>
      </w:r>
      <w:r>
        <w:t>, if this has been shared with the school.</w:t>
      </w:r>
    </w:p>
    <w:p w:rsidR="00FF032A" w:rsidRDefault="00FF032A" w:rsidP="00FF032A">
      <w:pPr>
        <w:pStyle w:val="ListParagraph"/>
        <w:numPr>
          <w:ilvl w:val="0"/>
          <w:numId w:val="1"/>
        </w:numPr>
      </w:pPr>
      <w:r w:rsidRPr="00FF032A">
        <w:rPr>
          <w:b/>
        </w:rPr>
        <w:t>Website</w:t>
      </w:r>
      <w:r>
        <w:t xml:space="preserve"> - </w:t>
      </w:r>
      <w:hyperlink r:id="rId8" w:history="1">
        <w:r w:rsidRPr="0061547E">
          <w:rPr>
            <w:rStyle w:val="Hyperlink"/>
          </w:rPr>
          <w:t>http://www.chollerton.northumberland.sch.uk/website/news/</w:t>
        </w:r>
      </w:hyperlink>
      <w:r>
        <w:t xml:space="preserve"> </w:t>
      </w:r>
    </w:p>
    <w:p w:rsidR="00FF032A" w:rsidRPr="00FF032A" w:rsidRDefault="005D4F16" w:rsidP="00FF032A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‘School Mums’ WhatsApp</w:t>
      </w:r>
      <w:r w:rsidR="00E03F20">
        <w:rPr>
          <w:b/>
        </w:rPr>
        <w:t xml:space="preserve"> </w:t>
      </w:r>
      <w:r w:rsidR="00E03F20" w:rsidRPr="00E03F20">
        <w:t>group</w:t>
      </w:r>
      <w:r w:rsidR="00E03F20">
        <w:t>.</w:t>
      </w:r>
      <w:bookmarkStart w:id="0" w:name="_GoBack"/>
      <w:bookmarkEnd w:id="0"/>
      <w:r>
        <w:rPr>
          <w:b/>
        </w:rPr>
        <w:t xml:space="preserve"> </w:t>
      </w:r>
    </w:p>
    <w:p w:rsidR="00FF032A" w:rsidRDefault="00FF032A" w:rsidP="00FF032A">
      <w:r>
        <w:t xml:space="preserve">If no contact has been made before </w:t>
      </w:r>
      <w:r w:rsidRPr="00FF032A">
        <w:rPr>
          <w:b/>
        </w:rPr>
        <w:t>7.30 am</w:t>
      </w:r>
      <w:r>
        <w:t xml:space="preserve"> – please assume that the school will remain open.</w:t>
      </w:r>
    </w:p>
    <w:p w:rsidR="0017256B" w:rsidRPr="0017256B" w:rsidRDefault="0017256B" w:rsidP="00FF032A">
      <w:pPr>
        <w:rPr>
          <w:i/>
        </w:rPr>
      </w:pPr>
      <w:r w:rsidRPr="0017256B">
        <w:rPr>
          <w:i/>
        </w:rPr>
        <w:t>If you are travelling in cold conditions, please ensure every measure has been made to keep children warm and safe.</w:t>
      </w:r>
    </w:p>
    <w:p w:rsidR="00FF032A" w:rsidRDefault="00FF032A" w:rsidP="00FF032A">
      <w:pPr>
        <w:rPr>
          <w:u w:val="single"/>
        </w:rPr>
      </w:pPr>
      <w:r>
        <w:t>The website will be kept up to date with any details regarding school closures, however, should you be uncertai</w:t>
      </w:r>
      <w:r w:rsidR="0017256B">
        <w:t>n, please contact the school on</w:t>
      </w:r>
      <w:r>
        <w:t xml:space="preserve"> 681572 or Hazel Davey on </w:t>
      </w:r>
      <w:r w:rsidR="0017256B">
        <w:t xml:space="preserve">622863 </w:t>
      </w:r>
      <w:r w:rsidR="0017256B" w:rsidRPr="006B40FC">
        <w:rPr>
          <w:b/>
          <w:u w:val="single"/>
        </w:rPr>
        <w:t>after 7.30 am</w:t>
      </w:r>
      <w:r w:rsidR="0017256B">
        <w:rPr>
          <w:u w:val="single"/>
        </w:rPr>
        <w:t>.</w:t>
      </w:r>
    </w:p>
    <w:p w:rsidR="005D4F16" w:rsidRDefault="0017256B" w:rsidP="00FF032A">
      <w:r>
        <w:t xml:space="preserve">If you wish to be telephoned directly, as you do not have access to the above means of communication, this is not a problem. If you could ensure we have the best phone number to contact you on, </w:t>
      </w:r>
    </w:p>
    <w:p w:rsidR="0017256B" w:rsidRDefault="0017256B" w:rsidP="00FF032A">
      <w:r>
        <w:t>We hope you ca</w:t>
      </w:r>
      <w:r w:rsidR="005655BC">
        <w:t>n appreciate that this could el</w:t>
      </w:r>
      <w:r>
        <w:t>iminate time pressures and ensure that a clear message is communicated to each parent at the same time. However, should you have any queries about the procedure, please d</w:t>
      </w:r>
      <w:r w:rsidR="005D4F16">
        <w:t>on’t hesitate to contact Holly</w:t>
      </w:r>
      <w:r>
        <w:t xml:space="preserve"> or </w:t>
      </w:r>
      <w:r w:rsidR="008F47E1">
        <w:t xml:space="preserve">Hazel </w:t>
      </w:r>
      <w:r>
        <w:t>to discuss.</w:t>
      </w:r>
    </w:p>
    <w:p w:rsidR="008F47E1" w:rsidRDefault="008F47E1" w:rsidP="00FF032A">
      <w:r>
        <w:t>Best wishes,</w:t>
      </w:r>
    </w:p>
    <w:p w:rsidR="008F47E1" w:rsidRPr="008F47E1" w:rsidRDefault="008F47E1" w:rsidP="00FF032A">
      <w:pPr>
        <w:rPr>
          <w:rFonts w:ascii="Brush Script MT" w:hAnsi="Brush Script MT"/>
          <w:sz w:val="32"/>
          <w:szCs w:val="32"/>
        </w:rPr>
      </w:pPr>
      <w:r w:rsidRPr="008F47E1">
        <w:rPr>
          <w:rFonts w:ascii="Brush Script MT" w:hAnsi="Brush Script MT"/>
          <w:sz w:val="32"/>
          <w:szCs w:val="32"/>
        </w:rPr>
        <w:t>Hazel</w:t>
      </w:r>
      <w:r w:rsidR="005D4F16">
        <w:rPr>
          <w:rFonts w:ascii="Brush Script MT" w:hAnsi="Brush Script MT"/>
          <w:sz w:val="32"/>
          <w:szCs w:val="32"/>
        </w:rPr>
        <w:t xml:space="preserve"> Davey</w:t>
      </w:r>
    </w:p>
    <w:sectPr w:rsidR="008F47E1" w:rsidRPr="008F47E1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67B6" w:rsidRDefault="001367B6" w:rsidP="00B136EC">
      <w:r>
        <w:separator/>
      </w:r>
    </w:p>
  </w:endnote>
  <w:endnote w:type="continuationSeparator" w:id="0">
    <w:p w:rsidR="001367B6" w:rsidRDefault="001367B6" w:rsidP="00B136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36EC" w:rsidRDefault="00B136EC" w:rsidP="00B136EC">
    <w:pPr>
      <w:jc w:val="right"/>
      <w:rPr>
        <w:b/>
      </w:rPr>
    </w:pPr>
    <w:r w:rsidRPr="00B136EC">
      <w:drawing>
        <wp:anchor distT="0" distB="0" distL="114300" distR="114300" simplePos="0" relativeHeight="251669504" behindDoc="1" locked="0" layoutInCell="1" allowOverlap="1" wp14:anchorId="2E26E4E5" wp14:editId="2527E45C">
          <wp:simplePos x="0" y="0"/>
          <wp:positionH relativeFrom="column">
            <wp:posOffset>-64770</wp:posOffset>
          </wp:positionH>
          <wp:positionV relativeFrom="paragraph">
            <wp:posOffset>182245</wp:posOffset>
          </wp:positionV>
          <wp:extent cx="626745" cy="800100"/>
          <wp:effectExtent l="0" t="0" r="1905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6745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136EC" w:rsidRPr="007918C6" w:rsidRDefault="00B136EC" w:rsidP="00B136EC">
    <w:pPr>
      <w:jc w:val="right"/>
    </w:pPr>
    <w:r w:rsidRPr="007918C6">
      <w:rPr>
        <w:b/>
      </w:rPr>
      <w:t xml:space="preserve">E-mail:  </w:t>
    </w:r>
    <w:hyperlink r:id="rId2" w:history="1">
      <w:r w:rsidRPr="007918C6">
        <w:rPr>
          <w:rStyle w:val="Hyperlink"/>
          <w:rFonts w:ascii="Calibri" w:hAnsi="Calibri" w:cs="Calibri"/>
          <w:b/>
          <w:sz w:val="20"/>
          <w:szCs w:val="20"/>
        </w:rPr>
        <w:t>Admin@chollerton.northumberland.sch.uk</w:t>
      </w:r>
    </w:hyperlink>
  </w:p>
  <w:p w:rsidR="00B136EC" w:rsidRPr="00B136EC" w:rsidRDefault="00B136EC" w:rsidP="00B136EC">
    <w:pPr>
      <w:jc w:val="right"/>
      <w:rPr>
        <w:rFonts w:ascii="Calibri" w:hAnsi="Calibri" w:cs="Calibri"/>
        <w:b/>
        <w:color w:val="0000FF"/>
        <w:sz w:val="20"/>
        <w:szCs w:val="20"/>
        <w:u w:val="single"/>
      </w:rPr>
    </w:pPr>
    <w:r w:rsidRPr="007918C6">
      <w:t xml:space="preserve">                                  </w:t>
    </w:r>
    <w:r w:rsidRPr="007918C6">
      <w:rPr>
        <w:b/>
      </w:rPr>
      <w:t xml:space="preserve">Web:  </w:t>
    </w:r>
    <w:hyperlink r:id="rId3" w:history="1">
      <w:r w:rsidRPr="007918C6">
        <w:rPr>
          <w:rStyle w:val="Hyperlink"/>
          <w:rFonts w:ascii="Calibri" w:hAnsi="Calibri" w:cs="Calibri"/>
          <w:b/>
          <w:sz w:val="20"/>
          <w:szCs w:val="20"/>
        </w:rPr>
        <w:t>www.chollerton.northumberland.sch.uk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67B6" w:rsidRDefault="001367B6" w:rsidP="00B136EC">
      <w:r>
        <w:separator/>
      </w:r>
    </w:p>
  </w:footnote>
  <w:footnote w:type="continuationSeparator" w:id="0">
    <w:p w:rsidR="001367B6" w:rsidRDefault="001367B6" w:rsidP="00B136E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36EC" w:rsidRPr="00B136EC" w:rsidRDefault="00B136EC" w:rsidP="00B136EC">
    <w:pPr>
      <w:pStyle w:val="NoSpacing"/>
      <w:jc w:val="right"/>
      <w:rPr>
        <w:b/>
      </w:rPr>
    </w:pPr>
    <w:r w:rsidRPr="00B136EC">
      <w:drawing>
        <wp:anchor distT="0" distB="0" distL="114300" distR="114300" simplePos="0" relativeHeight="251664384" behindDoc="1" locked="0" layoutInCell="1" allowOverlap="0" wp14:anchorId="391F15F6" wp14:editId="789A5907">
          <wp:simplePos x="0" y="0"/>
          <wp:positionH relativeFrom="column">
            <wp:posOffset>-248285</wp:posOffset>
          </wp:positionH>
          <wp:positionV relativeFrom="paragraph">
            <wp:posOffset>-266417</wp:posOffset>
          </wp:positionV>
          <wp:extent cx="1631177" cy="1485900"/>
          <wp:effectExtent l="0" t="0" r="7620" b="0"/>
          <wp:wrapNone/>
          <wp:docPr id="14" name="Picture 14" descr="Chol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hol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1177" cy="1485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36EC">
      <w:tab/>
    </w:r>
    <w:r w:rsidRPr="00B136EC">
      <w:tab/>
    </w:r>
    <w:r w:rsidRPr="00B136EC">
      <w:tab/>
    </w:r>
    <w:r w:rsidRPr="00B136EC">
      <w:tab/>
    </w:r>
    <w:r w:rsidRPr="00B136EC">
      <w:tab/>
    </w:r>
    <w:r w:rsidRPr="00B136EC">
      <w:tab/>
    </w:r>
    <w:r w:rsidRPr="00B136EC">
      <w:rPr>
        <w:b/>
      </w:rPr>
      <w:t>Chollerton First School</w:t>
    </w:r>
  </w:p>
  <w:p w:rsidR="00B136EC" w:rsidRDefault="00B136EC" w:rsidP="00B136EC">
    <w:pPr>
      <w:pStyle w:val="NoSpacing"/>
      <w:jc w:val="right"/>
    </w:pPr>
    <w:r>
      <w:t>Station Road</w:t>
    </w:r>
  </w:p>
  <w:p w:rsidR="00B136EC" w:rsidRDefault="00B136EC" w:rsidP="00B136EC">
    <w:pPr>
      <w:pStyle w:val="NoSpacing"/>
      <w:jc w:val="right"/>
    </w:pPr>
    <w:r>
      <w:t>Barrasford,</w:t>
    </w:r>
  </w:p>
  <w:p w:rsidR="00B136EC" w:rsidRDefault="00B136EC" w:rsidP="00B136EC">
    <w:pPr>
      <w:pStyle w:val="NoSpacing"/>
      <w:jc w:val="right"/>
    </w:pPr>
    <w:r>
      <w:t>Northumberland</w:t>
    </w:r>
  </w:p>
  <w:p w:rsidR="00B136EC" w:rsidRDefault="00B136EC" w:rsidP="00B136EC">
    <w:pPr>
      <w:pStyle w:val="NoSpacing"/>
      <w:jc w:val="right"/>
    </w:pPr>
    <w:r>
      <w:t>NE48 4AA</w:t>
    </w:r>
  </w:p>
  <w:p w:rsidR="00B136EC" w:rsidRDefault="00B136EC" w:rsidP="00B136EC">
    <w:pPr>
      <w:pStyle w:val="NoSpacing"/>
      <w:jc w:val="right"/>
    </w:pPr>
  </w:p>
  <w:p w:rsidR="00B136EC" w:rsidRPr="007918C6" w:rsidRDefault="00B136EC" w:rsidP="00B136EC">
    <w:pPr>
      <w:pStyle w:val="NoSpacing"/>
      <w:jc w:val="right"/>
      <w:rPr>
        <w:rStyle w:val="Hyperlink"/>
        <w:rFonts w:ascii="Calibri" w:hAnsi="Calibri" w:cs="Calibri"/>
        <w:b/>
        <w:sz w:val="20"/>
        <w:szCs w:val="20"/>
      </w:rPr>
    </w:pPr>
    <w:r>
      <w:t>(01434) 681572</w:t>
    </w:r>
  </w:p>
  <w:p w:rsidR="00B136EC" w:rsidRDefault="00B136EC" w:rsidP="00B136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694078"/>
    <w:multiLevelType w:val="hybridMultilevel"/>
    <w:tmpl w:val="EFA65370"/>
    <w:lvl w:ilvl="0" w:tplc="6E2E42C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LK0MLAwMjI1NrBQ0lEKTi0uzszPAykwrQUAczpYiiwAAAA="/>
  </w:docVars>
  <w:rsids>
    <w:rsidRoot w:val="00414323"/>
    <w:rsid w:val="000831C0"/>
    <w:rsid w:val="00124A20"/>
    <w:rsid w:val="001367B6"/>
    <w:rsid w:val="0017256B"/>
    <w:rsid w:val="002214AF"/>
    <w:rsid w:val="002D609F"/>
    <w:rsid w:val="00414323"/>
    <w:rsid w:val="00474AFB"/>
    <w:rsid w:val="005655BC"/>
    <w:rsid w:val="005D30D3"/>
    <w:rsid w:val="005D4F16"/>
    <w:rsid w:val="0061560F"/>
    <w:rsid w:val="006B40FC"/>
    <w:rsid w:val="00720C7D"/>
    <w:rsid w:val="00886F6A"/>
    <w:rsid w:val="008B42E2"/>
    <w:rsid w:val="008F47E1"/>
    <w:rsid w:val="00920907"/>
    <w:rsid w:val="0092584F"/>
    <w:rsid w:val="00952694"/>
    <w:rsid w:val="009F7390"/>
    <w:rsid w:val="00A33736"/>
    <w:rsid w:val="00A9103D"/>
    <w:rsid w:val="00B136EC"/>
    <w:rsid w:val="00B73274"/>
    <w:rsid w:val="00BD4CC9"/>
    <w:rsid w:val="00C81036"/>
    <w:rsid w:val="00D550F5"/>
    <w:rsid w:val="00E03F20"/>
    <w:rsid w:val="00E220BC"/>
    <w:rsid w:val="00E648E2"/>
    <w:rsid w:val="00F06CB9"/>
    <w:rsid w:val="00F150F0"/>
    <w:rsid w:val="00F55F79"/>
    <w:rsid w:val="00FA50CE"/>
    <w:rsid w:val="00FF0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36EC"/>
    <w:rPr>
      <w:noProof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36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36EC"/>
  </w:style>
  <w:style w:type="paragraph" w:styleId="Footer">
    <w:name w:val="footer"/>
    <w:basedOn w:val="Normal"/>
    <w:link w:val="FooterChar"/>
    <w:uiPriority w:val="99"/>
    <w:unhideWhenUsed/>
    <w:rsid w:val="00B136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36EC"/>
  </w:style>
  <w:style w:type="character" w:styleId="Hyperlink">
    <w:name w:val="Hyperlink"/>
    <w:rsid w:val="00B136EC"/>
    <w:rPr>
      <w:color w:val="0000FF"/>
      <w:u w:val="single"/>
    </w:rPr>
  </w:style>
  <w:style w:type="paragraph" w:styleId="NoSpacing">
    <w:name w:val="No Spacing"/>
    <w:uiPriority w:val="1"/>
    <w:qFormat/>
    <w:rsid w:val="00B136EC"/>
    <w:pPr>
      <w:spacing w:after="0" w:line="240" w:lineRule="auto"/>
    </w:pPr>
    <w:rPr>
      <w:noProof/>
      <w:lang w:eastAsia="en-GB"/>
    </w:rPr>
  </w:style>
  <w:style w:type="paragraph" w:styleId="ListParagraph">
    <w:name w:val="List Paragraph"/>
    <w:basedOn w:val="Normal"/>
    <w:uiPriority w:val="34"/>
    <w:qFormat/>
    <w:rsid w:val="00FF032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36EC"/>
    <w:rPr>
      <w:noProof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36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36EC"/>
  </w:style>
  <w:style w:type="paragraph" w:styleId="Footer">
    <w:name w:val="footer"/>
    <w:basedOn w:val="Normal"/>
    <w:link w:val="FooterChar"/>
    <w:uiPriority w:val="99"/>
    <w:unhideWhenUsed/>
    <w:rsid w:val="00B136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36EC"/>
  </w:style>
  <w:style w:type="character" w:styleId="Hyperlink">
    <w:name w:val="Hyperlink"/>
    <w:rsid w:val="00B136EC"/>
    <w:rPr>
      <w:color w:val="0000FF"/>
      <w:u w:val="single"/>
    </w:rPr>
  </w:style>
  <w:style w:type="paragraph" w:styleId="NoSpacing">
    <w:name w:val="No Spacing"/>
    <w:uiPriority w:val="1"/>
    <w:qFormat/>
    <w:rsid w:val="00B136EC"/>
    <w:pPr>
      <w:spacing w:after="0" w:line="240" w:lineRule="auto"/>
    </w:pPr>
    <w:rPr>
      <w:noProof/>
      <w:lang w:eastAsia="en-GB"/>
    </w:rPr>
  </w:style>
  <w:style w:type="paragraph" w:styleId="ListParagraph">
    <w:name w:val="List Paragraph"/>
    <w:basedOn w:val="Normal"/>
    <w:uiPriority w:val="34"/>
    <w:qFormat/>
    <w:rsid w:val="00FF03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41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8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8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46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92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22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918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ollerton.northumberland.sch.uk/website/news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hollerton.northumberland.sch.uk" TargetMode="External"/><Relationship Id="rId2" Type="http://schemas.openxmlformats.org/officeDocument/2006/relationships/hyperlink" Target="mailto:Admin@chollerton.northumberland.sch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umberland County Council</Company>
  <LinksUpToDate>false</LinksUpToDate>
  <CharactersWithSpaces>1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rol, Tiffany</dc:creator>
  <cp:lastModifiedBy>Ferrol, Tiffany</cp:lastModifiedBy>
  <cp:revision>3</cp:revision>
  <cp:lastPrinted>2019-02-04T12:04:00Z</cp:lastPrinted>
  <dcterms:created xsi:type="dcterms:W3CDTF">2020-11-30T14:38:00Z</dcterms:created>
  <dcterms:modified xsi:type="dcterms:W3CDTF">2020-11-30T14:40:00Z</dcterms:modified>
</cp:coreProperties>
</file>